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DC2CC" w14:textId="77777777" w:rsidR="003F6DE5" w:rsidRPr="00903E22" w:rsidRDefault="003F6DE5" w:rsidP="003F6DE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2786CC1A" w14:textId="77777777" w:rsidR="003F6DE5" w:rsidRPr="00903E22" w:rsidRDefault="003F6DE5" w:rsidP="003F6DE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7950B990" w14:textId="77777777" w:rsidR="003F6DE5" w:rsidRPr="00903E22" w:rsidRDefault="003F6DE5" w:rsidP="003F6DE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ubmit the Clinical Field Experience Verification Form to the learning management system in the last topic. Directions for submitting can </w:t>
      </w:r>
      <w:proofErr w:type="gramStart"/>
      <w:r w:rsidRPr="00903E22">
        <w:rPr>
          <w:rFonts w:eastAsia="Times New Roman"/>
          <w:color w:val="414141"/>
          <w:spacing w:val="2"/>
        </w:rPr>
        <w:t>be found</w:t>
      </w:r>
      <w:proofErr w:type="gramEnd"/>
      <w:r w:rsidRPr="00903E22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43BA17EF" w14:textId="56B5572A" w:rsidR="00964E27" w:rsidRDefault="00964E27" w:rsidP="000D0BA2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TU2Mja0NDE3MDJT0lEKTi0uzszPAykwrAUAxTrRcywAAAA="/>
  </w:docVars>
  <w:rsids>
    <w:rsidRoot w:val="00CA239B"/>
    <w:rsid w:val="000D0BA2"/>
    <w:rsid w:val="003F6DE5"/>
    <w:rsid w:val="00964E27"/>
    <w:rsid w:val="00CA239B"/>
    <w:rsid w:val="00DF4271"/>
    <w:rsid w:val="00F33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2C2A"/>
  <w15:chartTrackingRefBased/>
  <w15:docId w15:val="{C25FEEC6-CAE3-4DE5-862E-40590CCCE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D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9:29:00Z</dcterms:created>
  <dcterms:modified xsi:type="dcterms:W3CDTF">2021-11-14T09:29:00Z</dcterms:modified>
</cp:coreProperties>
</file>